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2nd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2nd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O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Yuk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Ch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Pa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um G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 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 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 #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 P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 Pai S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eba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 Degree Jum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Jum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0 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Sliding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Sliding 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Sliding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Out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Inside Twis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Back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Back Spi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Jump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/ Jump 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/ Jump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/ Thunder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 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 Belt One 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Punch/Kick 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o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 C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  <w:r>
        <w:t xml:space="preserve">Ad Judge’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Ad Judge’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Grabs, Attacks from Front &amp; 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 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Defen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 &amp; 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ovement 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ing Experience 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nja Pap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 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Boards in Combin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2nd Dan Black Belt</dc:title>
  <dc:creator/>
  <cp:keywords/>
  <dcterms:created xsi:type="dcterms:W3CDTF">2024-05-13T18:38:44Z</dcterms:created>
  <dcterms:modified xsi:type="dcterms:W3CDTF">2024-05-13T18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